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5F4EF21D"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E9441E">
        <w:rPr>
          <w:rFonts w:ascii="Times New Roman" w:hAnsi="Times New Roman"/>
          <w:b/>
          <w:bCs/>
          <w:sz w:val="24"/>
          <w:szCs w:val="24"/>
        </w:rPr>
        <w:t>March 24</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32209B68" w:rsidR="000D11E9" w:rsidRPr="00D121AE" w:rsidRDefault="00E9441E"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arch 10</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3DBC4245" w:rsidR="000D11E9"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7A471699" w14:textId="77777777" w:rsidR="00D32D8E" w:rsidRDefault="00D32D8E" w:rsidP="00D32D8E">
      <w:pPr>
        <w:pStyle w:val="ListParagraph"/>
        <w:spacing w:after="0" w:line="240" w:lineRule="auto"/>
        <w:jc w:val="both"/>
        <w:rPr>
          <w:rFonts w:ascii="Times New Roman" w:hAnsi="Times New Roman" w:cs="Times New Roman"/>
          <w:b/>
          <w:bCs/>
          <w:sz w:val="20"/>
          <w:szCs w:val="20"/>
        </w:rPr>
      </w:pPr>
    </w:p>
    <w:p w14:paraId="17D88CEC" w14:textId="5129700B" w:rsidR="00D32D8E" w:rsidRDefault="00D32D8E" w:rsidP="00D8788A">
      <w:pPr>
        <w:pStyle w:val="ListParagraph"/>
        <w:numPr>
          <w:ilvl w:val="0"/>
          <w:numId w:val="1"/>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ublic Hearing on Proposal Fiscal Year 2021-2022 Sanitary Rates</w:t>
      </w:r>
    </w:p>
    <w:p w14:paraId="2BDE1C6A" w14:textId="77777777" w:rsidR="00D32D8E" w:rsidRPr="00D32D8E" w:rsidRDefault="00D32D8E" w:rsidP="00D32D8E">
      <w:pPr>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4459C9A2" w:rsid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D32D8E">
        <w:rPr>
          <w:rFonts w:ascii="Times New Roman" w:hAnsi="Times New Roman" w:cs="Times New Roman"/>
          <w:sz w:val="20"/>
          <w:szCs w:val="20"/>
        </w:rPr>
        <w:t>Adoption of FY 2021/2022 Budget</w:t>
      </w:r>
    </w:p>
    <w:p w14:paraId="439913A2" w14:textId="5A7776C2" w:rsidR="00D32D8E" w:rsidRPr="00D121AE" w:rsidRDefault="00D32D8E"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b. Adoption of FY 2021/2022 Sanitary Rates</w:t>
      </w:r>
    </w:p>
    <w:p w14:paraId="6B7D4463" w14:textId="295661F8" w:rsidR="00DB0C77" w:rsidRDefault="00D32D8E"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c. </w:t>
      </w:r>
      <w:r w:rsidR="00B81C3B">
        <w:rPr>
          <w:rFonts w:ascii="Times New Roman" w:hAnsi="Times New Roman" w:cs="Times New Roman"/>
          <w:sz w:val="20"/>
          <w:szCs w:val="20"/>
        </w:rPr>
        <w:t xml:space="preserve"> </w:t>
      </w:r>
      <w:r>
        <w:rPr>
          <w:rFonts w:ascii="Times New Roman" w:hAnsi="Times New Roman" w:cs="Times New Roman"/>
          <w:sz w:val="20"/>
          <w:szCs w:val="20"/>
        </w:rPr>
        <w:t>Resolution</w:t>
      </w:r>
      <w:r w:rsidR="00B81C3B">
        <w:rPr>
          <w:rFonts w:ascii="Times New Roman" w:hAnsi="Times New Roman" w:cs="Times New Roman"/>
          <w:sz w:val="20"/>
          <w:szCs w:val="20"/>
        </w:rPr>
        <w:t xml:space="preserve"> of Excess Funds</w:t>
      </w:r>
    </w:p>
    <w:p w14:paraId="71F92DAC" w14:textId="3765428C" w:rsidR="00B81C3B" w:rsidRDefault="00B81C3B"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d.  Fund Balance Levels</w:t>
      </w:r>
    </w:p>
    <w:p w14:paraId="765C560F" w14:textId="4F5E8299" w:rsidR="00D32D8E" w:rsidRPr="00D121AE" w:rsidRDefault="00D32D8E"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81C3B"/>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32D8E"/>
    <w:rsid w:val="00D52AE1"/>
    <w:rsid w:val="00D76FF0"/>
    <w:rsid w:val="00D84333"/>
    <w:rsid w:val="00D8788A"/>
    <w:rsid w:val="00DB0C77"/>
    <w:rsid w:val="00DE1D01"/>
    <w:rsid w:val="00DE5DE5"/>
    <w:rsid w:val="00DF48E5"/>
    <w:rsid w:val="00E1081B"/>
    <w:rsid w:val="00E35338"/>
    <w:rsid w:val="00E436E7"/>
    <w:rsid w:val="00E87A81"/>
    <w:rsid w:val="00E90E8E"/>
    <w:rsid w:val="00E9441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12-10T22:29:00Z</cp:lastPrinted>
  <dcterms:created xsi:type="dcterms:W3CDTF">2021-02-10T18:09:00Z</dcterms:created>
  <dcterms:modified xsi:type="dcterms:W3CDTF">2021-03-22T14:28:00Z</dcterms:modified>
</cp:coreProperties>
</file>